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06E55" w14:textId="77777777" w:rsidR="00A940B9" w:rsidRPr="00645000" w:rsidRDefault="00A940B9" w:rsidP="00A940B9">
      <w:pPr>
        <w:spacing w:after="0" w:line="240" w:lineRule="auto"/>
        <w:jc w:val="center"/>
        <w:rPr>
          <w:rFonts w:ascii="Georgia" w:eastAsia="Times New Roman" w:hAnsi="Georgia" w:cs="Times New Roman"/>
          <w:b/>
        </w:rPr>
      </w:pPr>
      <w:r w:rsidRPr="00ED0764">
        <w:rPr>
          <w:rFonts w:ascii="Georgia" w:eastAsia="Times New Roman" w:hAnsi="Georgia" w:cs="Times New Roman"/>
          <w:b/>
          <w:sz w:val="28"/>
          <w:szCs w:val="28"/>
        </w:rPr>
        <w:t xml:space="preserve">VISTA Assignment Description (VAD) Template </w:t>
      </w:r>
      <w:r w:rsidRPr="004D071D">
        <w:rPr>
          <w:rFonts w:ascii="Georgia" w:eastAsia="Times New Roman" w:hAnsi="Georgia" w:cs="Times New Roman"/>
          <w:b/>
          <w:sz w:val="24"/>
          <w:szCs w:val="24"/>
        </w:rPr>
        <w:t>(45 points)</w:t>
      </w:r>
    </w:p>
    <w:p w14:paraId="30F06E56" w14:textId="77777777" w:rsidR="00A940B9" w:rsidRPr="00023029" w:rsidRDefault="00A940B9" w:rsidP="00A940B9">
      <w:pPr>
        <w:spacing w:after="0" w:line="240" w:lineRule="auto"/>
        <w:jc w:val="center"/>
        <w:rPr>
          <w:rFonts w:ascii="Georgia" w:eastAsia="Times New Roman" w:hAnsi="Georgia" w:cs="Times New Roman"/>
        </w:rPr>
      </w:pPr>
      <w:r>
        <w:rPr>
          <w:rFonts w:ascii="Georgia" w:eastAsia="Times New Roman" w:hAnsi="Georgia" w:cs="Times New Roman"/>
          <w:sz w:val="20"/>
          <w:szCs w:val="20"/>
        </w:rPr>
        <w:t>(</w:t>
      </w:r>
      <w:r w:rsidRPr="00023029">
        <w:rPr>
          <w:rFonts w:ascii="Georgia" w:eastAsia="Times New Roman" w:hAnsi="Georgia" w:cs="Times New Roman"/>
          <w:sz w:val="20"/>
          <w:szCs w:val="20"/>
        </w:rPr>
        <w:t>Ple</w:t>
      </w:r>
      <w:r>
        <w:rPr>
          <w:rFonts w:ascii="Georgia" w:eastAsia="Times New Roman" w:hAnsi="Georgia" w:cs="Times New Roman"/>
          <w:sz w:val="20"/>
          <w:szCs w:val="20"/>
        </w:rPr>
        <w:t>ase edit the template as needed.)</w:t>
      </w:r>
    </w:p>
    <w:p w14:paraId="30F06E57" w14:textId="77777777" w:rsidR="00A940B9" w:rsidRPr="00023029" w:rsidRDefault="00A940B9" w:rsidP="00A940B9">
      <w:pPr>
        <w:spacing w:after="0" w:line="240" w:lineRule="auto"/>
        <w:rPr>
          <w:rFonts w:ascii="Georgia" w:eastAsia="Times New Roman" w:hAnsi="Georgia" w:cs="Times New Roman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97"/>
        <w:gridCol w:w="457"/>
        <w:gridCol w:w="1734"/>
      </w:tblGrid>
      <w:tr w:rsidR="00A940B9" w:rsidRPr="00ED0764" w14:paraId="30F06E7A" w14:textId="77777777" w:rsidTr="00F445DB">
        <w:tc>
          <w:tcPr>
            <w:tcW w:w="7997" w:type="dxa"/>
            <w:tcBorders>
              <w:right w:val="nil"/>
            </w:tcBorders>
          </w:tcPr>
          <w:p w14:paraId="30F06E58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59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8C335C"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Select </w:t>
            </w:r>
            <w:r w:rsidRPr="00B34AF7">
              <w:rPr>
                <w:rFonts w:ascii="Georgia" w:eastAsia="Times New Roman" w:hAnsi="Georgia" w:cs="Arial"/>
                <w:b/>
                <w:sz w:val="20"/>
                <w:szCs w:val="20"/>
                <w:u w:val="single"/>
              </w:rPr>
              <w:t xml:space="preserve">One </w:t>
            </w:r>
            <w:r w:rsidRPr="008C335C">
              <w:rPr>
                <w:rFonts w:ascii="Georgia" w:eastAsia="Times New Roman" w:hAnsi="Georgia" w:cs="Arial"/>
                <w:b/>
                <w:sz w:val="20"/>
                <w:szCs w:val="20"/>
              </w:rPr>
              <w:t>Primary Focus Area:</w:t>
            </w: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</w:t>
            </w:r>
          </w:p>
          <w:p w14:paraId="30F06E5A" w14:textId="77777777" w:rsid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5B" w14:textId="77777777" w:rsidR="002C7432" w:rsidRP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____ </w:t>
            </w:r>
            <w:r w:rsidRPr="002C7432">
              <w:rPr>
                <w:rFonts w:ascii="Georgia" w:eastAsia="Times New Roman" w:hAnsi="Georgia" w:cs="Arial"/>
                <w:sz w:val="20"/>
                <w:szCs w:val="20"/>
              </w:rPr>
              <w:t>Economic Opportunity</w:t>
            </w:r>
          </w:p>
          <w:p w14:paraId="30F06E5C" w14:textId="77777777" w:rsidR="002C7432" w:rsidRP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5D" w14:textId="77777777" w:rsidR="002C7432" w:rsidRP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  <w:r w:rsidRPr="002C7432">
              <w:rPr>
                <w:rFonts w:ascii="Georgia" w:eastAsia="Times New Roman" w:hAnsi="Georgia" w:cs="Arial"/>
                <w:sz w:val="20"/>
                <w:szCs w:val="20"/>
              </w:rPr>
              <w:t>____</w:t>
            </w:r>
            <w:r>
              <w:rPr>
                <w:rFonts w:ascii="Georgia" w:eastAsia="Times New Roman" w:hAnsi="Georgia" w:cs="Arial"/>
                <w:sz w:val="20"/>
                <w:szCs w:val="20"/>
              </w:rPr>
              <w:t xml:space="preserve"> </w:t>
            </w:r>
            <w:r w:rsidRPr="002C7432">
              <w:rPr>
                <w:rFonts w:ascii="Georgia" w:eastAsia="Times New Roman" w:hAnsi="Georgia" w:cs="Arial"/>
                <w:sz w:val="20"/>
                <w:szCs w:val="20"/>
              </w:rPr>
              <w:t>Healthy Futures</w:t>
            </w:r>
          </w:p>
          <w:p w14:paraId="30F06E5E" w14:textId="77777777" w:rsidR="002C7432" w:rsidRP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5F" w14:textId="77777777" w:rsid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  <w:r w:rsidRPr="002C7432">
              <w:rPr>
                <w:rFonts w:ascii="Georgia" w:eastAsia="Times New Roman" w:hAnsi="Georgia" w:cs="Arial"/>
                <w:sz w:val="20"/>
                <w:szCs w:val="20"/>
              </w:rPr>
              <w:t>____</w:t>
            </w:r>
            <w:r>
              <w:rPr>
                <w:rFonts w:ascii="Georgia" w:eastAsia="Times New Roman" w:hAnsi="Georgia" w:cs="Arial"/>
                <w:sz w:val="20"/>
                <w:szCs w:val="20"/>
              </w:rPr>
              <w:t xml:space="preserve"> </w:t>
            </w:r>
            <w:r w:rsidRPr="002C7432">
              <w:rPr>
                <w:rFonts w:ascii="Georgia" w:eastAsia="Times New Roman" w:hAnsi="Georgia" w:cs="Arial"/>
                <w:sz w:val="20"/>
                <w:szCs w:val="20"/>
              </w:rPr>
              <w:t xml:space="preserve">Veterans &amp; Military Families </w:t>
            </w:r>
          </w:p>
          <w:p w14:paraId="30F06E60" w14:textId="77777777" w:rsid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61" w14:textId="77777777" w:rsidR="002C7432" w:rsidRPr="002C7432" w:rsidRDefault="002C7432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sz w:val="20"/>
                <w:szCs w:val="20"/>
              </w:rPr>
              <w:t xml:space="preserve">____ Education </w:t>
            </w:r>
          </w:p>
          <w:p w14:paraId="30F06E62" w14:textId="77777777" w:rsidR="00A940B9" w:rsidRPr="008C335C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63" w14:textId="2B6553D0" w:rsidR="00A940B9" w:rsidRPr="007B76D5" w:rsidRDefault="00A940B9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  <w:r w:rsidRPr="007B76D5">
              <w:rPr>
                <w:rFonts w:ascii="Georgia" w:hAnsi="Georgia" w:cs="Arial"/>
                <w:b/>
                <w:sz w:val="20"/>
                <w:szCs w:val="20"/>
              </w:rPr>
              <w:t xml:space="preserve">CNCS Priority </w:t>
            </w:r>
            <w:r w:rsidR="0065477D">
              <w:rPr>
                <w:rFonts w:ascii="Georgia" w:hAnsi="Georgia" w:cs="Arial"/>
                <w:b/>
                <w:sz w:val="20"/>
                <w:szCs w:val="20"/>
              </w:rPr>
              <w:t>Populations &amp; Regions</w:t>
            </w:r>
            <w:r w:rsidRPr="007B76D5">
              <w:rPr>
                <w:rFonts w:ascii="Georgia" w:hAnsi="Georgia" w:cs="Arial"/>
                <w:sz w:val="20"/>
                <w:szCs w:val="20"/>
              </w:rPr>
              <w:t xml:space="preserve"> (</w:t>
            </w:r>
            <w:r w:rsidR="00702D2F">
              <w:rPr>
                <w:rFonts w:ascii="Georgia" w:hAnsi="Georgia" w:cs="Arial"/>
                <w:sz w:val="20"/>
                <w:szCs w:val="20"/>
              </w:rPr>
              <w:t>new projects/</w:t>
            </w:r>
            <w:r w:rsidRPr="007B76D5">
              <w:rPr>
                <w:rFonts w:ascii="Georgia" w:hAnsi="Georgia" w:cs="Arial"/>
                <w:sz w:val="20"/>
                <w:szCs w:val="20"/>
              </w:rPr>
              <w:t>select any that apply)</w:t>
            </w:r>
          </w:p>
          <w:p w14:paraId="30F06E68" w14:textId="77777777" w:rsidR="00A940B9" w:rsidRPr="007B76D5" w:rsidRDefault="00A940B9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</w:p>
          <w:p w14:paraId="30F06E69" w14:textId="41F237E1" w:rsidR="00A940B9" w:rsidRDefault="00A940B9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  <w:r w:rsidRPr="007B76D5">
              <w:rPr>
                <w:rFonts w:ascii="Georgia" w:hAnsi="Georgia" w:cs="Arial"/>
                <w:sz w:val="20"/>
                <w:szCs w:val="20"/>
              </w:rPr>
              <w:t>___</w:t>
            </w:r>
            <w:r w:rsidR="0065477D">
              <w:rPr>
                <w:rFonts w:ascii="Georgia" w:hAnsi="Georgia" w:cs="Arial"/>
                <w:sz w:val="20"/>
                <w:szCs w:val="20"/>
              </w:rPr>
              <w:t>Rural Communit</w:t>
            </w:r>
            <w:r w:rsidR="00BB2740">
              <w:rPr>
                <w:rFonts w:ascii="Georgia" w:hAnsi="Georgia" w:cs="Arial"/>
                <w:sz w:val="20"/>
                <w:szCs w:val="20"/>
              </w:rPr>
              <w:t>ies</w:t>
            </w:r>
          </w:p>
          <w:p w14:paraId="30F06E6A" w14:textId="77777777" w:rsidR="00A940B9" w:rsidRDefault="00A940B9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</w:p>
          <w:p w14:paraId="30F06E6B" w14:textId="77777777" w:rsidR="00A940B9" w:rsidRDefault="0065477D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  <w:r>
              <w:rPr>
                <w:rFonts w:ascii="Georgia" w:hAnsi="Georgia" w:cs="Arial"/>
                <w:sz w:val="20"/>
                <w:szCs w:val="20"/>
              </w:rPr>
              <w:t>___Indian Country</w:t>
            </w:r>
          </w:p>
          <w:p w14:paraId="30F06E6C" w14:textId="77777777" w:rsidR="0065477D" w:rsidRDefault="0065477D" w:rsidP="00F445DB">
            <w:pPr>
              <w:spacing w:after="0" w:line="240" w:lineRule="auto"/>
              <w:rPr>
                <w:rFonts w:ascii="Georgia" w:hAnsi="Georgia" w:cs="Arial"/>
                <w:sz w:val="20"/>
                <w:szCs w:val="20"/>
              </w:rPr>
            </w:pPr>
          </w:p>
          <w:p w14:paraId="30F06E6D" w14:textId="44C64BFE" w:rsidR="00A940B9" w:rsidRDefault="0065477D" w:rsidP="00A940B9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sz w:val="20"/>
                <w:szCs w:val="20"/>
              </w:rPr>
              <w:t xml:space="preserve">___ </w:t>
            </w:r>
            <w:r w:rsidR="00702D2F">
              <w:rPr>
                <w:rFonts w:ascii="Georgia" w:eastAsia="Times New Roman" w:hAnsi="Georgia" w:cs="Arial"/>
                <w:sz w:val="20"/>
                <w:szCs w:val="20"/>
              </w:rPr>
              <w:t>Areas of Concentrated Poverty</w:t>
            </w:r>
          </w:p>
          <w:p w14:paraId="30F06E6E" w14:textId="77777777" w:rsidR="0065477D" w:rsidRPr="00ED0764" w:rsidRDefault="0065477D" w:rsidP="00A940B9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2191" w:type="dxa"/>
            <w:gridSpan w:val="2"/>
            <w:tcBorders>
              <w:left w:val="nil"/>
            </w:tcBorders>
          </w:tcPr>
          <w:p w14:paraId="30F06E6F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70" w14:textId="2202BC29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>Program Year: 20</w:t>
            </w:r>
            <w:r w:rsidR="007D7000">
              <w:rPr>
                <w:rFonts w:ascii="Georgia" w:eastAsia="Times New Roman" w:hAnsi="Georgia" w:cs="Arial"/>
                <w:b/>
                <w:sz w:val="20"/>
                <w:szCs w:val="20"/>
              </w:rPr>
              <w:t>21</w:t>
            </w:r>
          </w:p>
          <w:p w14:paraId="30F06E71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72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>Select Project Year:</w:t>
            </w:r>
          </w:p>
          <w:p w14:paraId="30F06E73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  <w:p w14:paraId="30F06E74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  _____ 1  </w:t>
            </w:r>
          </w:p>
          <w:p w14:paraId="30F06E75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</w:t>
            </w: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     </w:t>
            </w:r>
          </w:p>
          <w:p w14:paraId="30F06E76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  _____ 2       </w:t>
            </w:r>
          </w:p>
          <w:p w14:paraId="30F06E77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</w:t>
            </w:r>
          </w:p>
          <w:p w14:paraId="30F06E78" w14:textId="77777777" w:rsidR="00A940B9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   _____ 3</w:t>
            </w:r>
          </w:p>
          <w:p w14:paraId="30F06E79" w14:textId="77777777" w:rsidR="00A940B9" w:rsidRPr="00ED0764" w:rsidRDefault="00A940B9" w:rsidP="00F445DB">
            <w:pPr>
              <w:spacing w:after="0" w:line="240" w:lineRule="auto"/>
              <w:ind w:left="-108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</w:p>
        </w:tc>
      </w:tr>
      <w:tr w:rsidR="00A940B9" w:rsidRPr="00ED0764" w14:paraId="30F06E7D" w14:textId="77777777" w:rsidTr="00F445DB">
        <w:tc>
          <w:tcPr>
            <w:tcW w:w="8454" w:type="dxa"/>
            <w:gridSpan w:val="2"/>
            <w:shd w:val="clear" w:color="auto" w:fill="000000"/>
          </w:tcPr>
          <w:p w14:paraId="30F06E7B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VISTA Member Activities and Steps Checklist</w:t>
            </w:r>
          </w:p>
        </w:tc>
        <w:tc>
          <w:tcPr>
            <w:tcW w:w="1734" w:type="dxa"/>
            <w:shd w:val="clear" w:color="auto" w:fill="000000"/>
          </w:tcPr>
          <w:p w14:paraId="30F06E7C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Planned Period of Work</w:t>
            </w:r>
          </w:p>
        </w:tc>
      </w:tr>
      <w:tr w:rsidR="00A940B9" w:rsidRPr="00ED0764" w14:paraId="30F06E81" w14:textId="77777777" w:rsidTr="00F445DB">
        <w:tc>
          <w:tcPr>
            <w:tcW w:w="8454" w:type="dxa"/>
            <w:gridSpan w:val="2"/>
          </w:tcPr>
          <w:p w14:paraId="30F06E7E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  <w:u w:val="single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  <w:u w:val="single"/>
              </w:rPr>
              <w:t>Goal 1</w:t>
            </w:r>
            <w:r w:rsidRPr="00ED0764">
              <w:rPr>
                <w:rFonts w:ascii="Georgia" w:eastAsia="Times New Roman" w:hAnsi="Georgia" w:cs="Arial"/>
                <w:i/>
                <w:sz w:val="20"/>
                <w:szCs w:val="20"/>
                <w:u w:val="single"/>
              </w:rPr>
              <w:t>:</w:t>
            </w:r>
          </w:p>
          <w:p w14:paraId="30F06E7F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734" w:type="dxa"/>
          </w:tcPr>
          <w:p w14:paraId="30F06E80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87" w14:textId="77777777" w:rsidTr="00F445DB">
        <w:tc>
          <w:tcPr>
            <w:tcW w:w="8454" w:type="dxa"/>
            <w:gridSpan w:val="2"/>
            <w:tcBorders>
              <w:bottom w:val="single" w:sz="4" w:space="0" w:color="auto"/>
            </w:tcBorders>
          </w:tcPr>
          <w:p w14:paraId="30F06E82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 xml:space="preserve">Activity 1: </w:t>
            </w:r>
          </w:p>
          <w:p w14:paraId="30F06E83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84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85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</w:t>
            </w:r>
          </w:p>
        </w:tc>
        <w:tc>
          <w:tcPr>
            <w:tcW w:w="1734" w:type="dxa"/>
            <w:tcBorders>
              <w:bottom w:val="single" w:sz="4" w:space="0" w:color="auto"/>
            </w:tcBorders>
          </w:tcPr>
          <w:p w14:paraId="30F06E86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8E" w14:textId="77777777" w:rsidTr="00F445DB">
        <w:tc>
          <w:tcPr>
            <w:tcW w:w="8454" w:type="dxa"/>
            <w:gridSpan w:val="2"/>
            <w:shd w:val="clear" w:color="auto" w:fill="E6E6E6"/>
          </w:tcPr>
          <w:p w14:paraId="30F06E88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1 Comments/Summary of Accomplishments:</w:t>
            </w:r>
          </w:p>
          <w:p w14:paraId="30F06E89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8A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8B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734" w:type="dxa"/>
            <w:shd w:val="clear" w:color="auto" w:fill="E6E6E6"/>
          </w:tcPr>
          <w:p w14:paraId="30F06E8C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1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8D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E94" w14:textId="77777777" w:rsidTr="00F445DB">
        <w:tc>
          <w:tcPr>
            <w:tcW w:w="8454" w:type="dxa"/>
            <w:gridSpan w:val="2"/>
            <w:tcBorders>
              <w:bottom w:val="single" w:sz="4" w:space="0" w:color="auto"/>
            </w:tcBorders>
          </w:tcPr>
          <w:p w14:paraId="30F06E8F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90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91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92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>Step 3:</w:t>
            </w:r>
          </w:p>
        </w:tc>
        <w:tc>
          <w:tcPr>
            <w:tcW w:w="1734" w:type="dxa"/>
            <w:tcBorders>
              <w:bottom w:val="single" w:sz="4" w:space="0" w:color="auto"/>
            </w:tcBorders>
          </w:tcPr>
          <w:p w14:paraId="30F06E93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9B" w14:textId="77777777" w:rsidTr="00F445DB">
        <w:tc>
          <w:tcPr>
            <w:tcW w:w="8454" w:type="dxa"/>
            <w:gridSpan w:val="2"/>
            <w:shd w:val="clear" w:color="auto" w:fill="E6E6E6"/>
          </w:tcPr>
          <w:p w14:paraId="30F06E95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2 Comments/Summary of Accomplishments:</w:t>
            </w:r>
          </w:p>
          <w:p w14:paraId="30F06E96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9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98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734" w:type="dxa"/>
            <w:shd w:val="clear" w:color="auto" w:fill="E6E6E6"/>
          </w:tcPr>
          <w:p w14:paraId="30F06E99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9A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EA1" w14:textId="77777777" w:rsidTr="00F445DB">
        <w:tc>
          <w:tcPr>
            <w:tcW w:w="8454" w:type="dxa"/>
            <w:gridSpan w:val="2"/>
            <w:tcBorders>
              <w:bottom w:val="single" w:sz="4" w:space="0" w:color="auto"/>
            </w:tcBorders>
          </w:tcPr>
          <w:p w14:paraId="30F06E9C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9D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9E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9F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 </w:t>
            </w:r>
          </w:p>
        </w:tc>
        <w:tc>
          <w:tcPr>
            <w:tcW w:w="1734" w:type="dxa"/>
            <w:tcBorders>
              <w:bottom w:val="single" w:sz="4" w:space="0" w:color="auto"/>
            </w:tcBorders>
          </w:tcPr>
          <w:p w14:paraId="30F06EA0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A8" w14:textId="77777777" w:rsidTr="00F445DB">
        <w:tc>
          <w:tcPr>
            <w:tcW w:w="8454" w:type="dxa"/>
            <w:gridSpan w:val="2"/>
            <w:shd w:val="clear" w:color="auto" w:fill="E6E6E6"/>
          </w:tcPr>
          <w:p w14:paraId="30F06EA2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3 Comments/Summary of Accomplishments:</w:t>
            </w:r>
          </w:p>
          <w:p w14:paraId="30F06EA3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A4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A5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734" w:type="dxa"/>
            <w:shd w:val="clear" w:color="auto" w:fill="E6E6E6"/>
          </w:tcPr>
          <w:p w14:paraId="30F06EA6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A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</w:tbl>
    <w:p w14:paraId="30F06EA9" w14:textId="77777777" w:rsidR="00A940B9" w:rsidRDefault="00A940B9" w:rsidP="00A940B9">
      <w:pPr>
        <w:spacing w:after="0" w:line="240" w:lineRule="auto"/>
        <w:jc w:val="center"/>
        <w:rPr>
          <w:rFonts w:ascii="Georgia" w:eastAsia="Times New Roman" w:hAnsi="Georgia" w:cs="Times New Roman"/>
          <w:sz w:val="20"/>
          <w:szCs w:val="20"/>
        </w:rPr>
      </w:pPr>
    </w:p>
    <w:p w14:paraId="30F06EAA" w14:textId="77777777" w:rsidR="00A940B9" w:rsidRPr="00ED0764" w:rsidRDefault="00A940B9" w:rsidP="00A940B9">
      <w:pPr>
        <w:spacing w:after="0" w:line="240" w:lineRule="auto"/>
        <w:jc w:val="center"/>
        <w:rPr>
          <w:rFonts w:ascii="Georgia" w:eastAsia="Times New Roman" w:hAnsi="Georgia" w:cs="Times New Roman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88"/>
        <w:gridCol w:w="1800"/>
      </w:tblGrid>
      <w:tr w:rsidR="00A940B9" w:rsidRPr="00ED0764" w14:paraId="30F06EAD" w14:textId="77777777" w:rsidTr="00F445DB">
        <w:tc>
          <w:tcPr>
            <w:tcW w:w="8388" w:type="dxa"/>
            <w:shd w:val="clear" w:color="auto" w:fill="000000"/>
          </w:tcPr>
          <w:p w14:paraId="30F06EAB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lastRenderedPageBreak/>
              <w:t>VISTA Member Activities and Steps Checklist</w:t>
            </w:r>
          </w:p>
        </w:tc>
        <w:tc>
          <w:tcPr>
            <w:tcW w:w="1800" w:type="dxa"/>
            <w:shd w:val="clear" w:color="auto" w:fill="000000"/>
          </w:tcPr>
          <w:p w14:paraId="30F06EAC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Planned Period of Work</w:t>
            </w:r>
          </w:p>
        </w:tc>
      </w:tr>
      <w:tr w:rsidR="00A940B9" w:rsidRPr="00ED0764" w14:paraId="30F06EB1" w14:textId="77777777" w:rsidTr="00F445DB">
        <w:tc>
          <w:tcPr>
            <w:tcW w:w="8388" w:type="dxa"/>
          </w:tcPr>
          <w:p w14:paraId="30F06EAE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  <w:u w:val="single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  <w:u w:val="single"/>
              </w:rPr>
              <w:t>Goal 2</w:t>
            </w:r>
            <w:r w:rsidRPr="00ED0764">
              <w:rPr>
                <w:rFonts w:ascii="Georgia" w:eastAsia="Times New Roman" w:hAnsi="Georgia" w:cs="Arial"/>
                <w:i/>
                <w:sz w:val="20"/>
                <w:szCs w:val="20"/>
                <w:u w:val="single"/>
              </w:rPr>
              <w:t>:</w:t>
            </w:r>
          </w:p>
          <w:p w14:paraId="30F06EAF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0F06EB0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B7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B2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1:</w:t>
            </w:r>
          </w:p>
          <w:p w14:paraId="30F06EB3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B4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B5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B6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BE" w14:textId="77777777" w:rsidTr="00F445DB">
        <w:tc>
          <w:tcPr>
            <w:tcW w:w="8388" w:type="dxa"/>
            <w:shd w:val="clear" w:color="auto" w:fill="E6E6E6"/>
          </w:tcPr>
          <w:p w14:paraId="30F06EB8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1 Comments/Summary of Accomplishments:</w:t>
            </w:r>
          </w:p>
          <w:p w14:paraId="30F06EB9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BA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BB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EBC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1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BD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EC4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BF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C0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C1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C2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>Step 3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C3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CB" w14:textId="77777777" w:rsidTr="00F445DB">
        <w:tc>
          <w:tcPr>
            <w:tcW w:w="8388" w:type="dxa"/>
            <w:shd w:val="clear" w:color="auto" w:fill="E6E6E6"/>
          </w:tcPr>
          <w:p w14:paraId="30F06EC5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2 Comments/Summary of Accomplishments:</w:t>
            </w:r>
          </w:p>
          <w:p w14:paraId="30F06EC6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C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C8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EC9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CA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ED1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CC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CD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CE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CF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 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D0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D8" w14:textId="77777777" w:rsidTr="00F445DB">
        <w:tc>
          <w:tcPr>
            <w:tcW w:w="8388" w:type="dxa"/>
            <w:shd w:val="clear" w:color="auto" w:fill="E6E6E6"/>
          </w:tcPr>
          <w:p w14:paraId="30F06ED2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3 Comments/Summary of Accomplishments:</w:t>
            </w:r>
          </w:p>
          <w:p w14:paraId="30F06ED3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D4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D5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ED6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D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</w:tbl>
    <w:p w14:paraId="30F06ED9" w14:textId="77777777" w:rsidR="00A940B9" w:rsidRPr="00ED0764" w:rsidRDefault="00A940B9" w:rsidP="00A940B9">
      <w:pPr>
        <w:spacing w:after="0" w:line="240" w:lineRule="auto"/>
        <w:jc w:val="center"/>
        <w:rPr>
          <w:rFonts w:ascii="Georgia" w:eastAsia="Times New Roman" w:hAnsi="Georgia" w:cs="Times New Roman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88"/>
        <w:gridCol w:w="1800"/>
      </w:tblGrid>
      <w:tr w:rsidR="00A940B9" w:rsidRPr="00ED0764" w14:paraId="30F06EDC" w14:textId="77777777" w:rsidTr="00F445DB">
        <w:tc>
          <w:tcPr>
            <w:tcW w:w="8388" w:type="dxa"/>
            <w:shd w:val="clear" w:color="auto" w:fill="000000"/>
          </w:tcPr>
          <w:p w14:paraId="30F06EDA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VISTA Member Activities and Steps Checklist</w:t>
            </w:r>
          </w:p>
        </w:tc>
        <w:tc>
          <w:tcPr>
            <w:tcW w:w="1800" w:type="dxa"/>
            <w:shd w:val="clear" w:color="auto" w:fill="000000"/>
          </w:tcPr>
          <w:p w14:paraId="30F06EDB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Arial"/>
                <w:b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Planned Period of Work</w:t>
            </w:r>
          </w:p>
        </w:tc>
      </w:tr>
      <w:tr w:rsidR="00A940B9" w:rsidRPr="00ED0764" w14:paraId="30F06EE0" w14:textId="77777777" w:rsidTr="00F445DB">
        <w:tc>
          <w:tcPr>
            <w:tcW w:w="8388" w:type="dxa"/>
          </w:tcPr>
          <w:p w14:paraId="30F06EDD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  <w:u w:val="single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  <w:u w:val="single"/>
              </w:rPr>
              <w:t>Goal 3</w:t>
            </w:r>
            <w:r w:rsidRPr="00ED0764">
              <w:rPr>
                <w:rFonts w:ascii="Georgia" w:eastAsia="Times New Roman" w:hAnsi="Georgia" w:cs="Arial"/>
                <w:i/>
                <w:sz w:val="20"/>
                <w:szCs w:val="20"/>
                <w:u w:val="single"/>
              </w:rPr>
              <w:t>:</w:t>
            </w:r>
          </w:p>
          <w:p w14:paraId="30F06EDE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0F06EDF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E6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E1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1:</w:t>
            </w:r>
          </w:p>
          <w:p w14:paraId="30F06EE2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E3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E4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E5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ED" w14:textId="77777777" w:rsidTr="00F445DB">
        <w:tc>
          <w:tcPr>
            <w:tcW w:w="8388" w:type="dxa"/>
            <w:shd w:val="clear" w:color="auto" w:fill="E6E6E6"/>
          </w:tcPr>
          <w:p w14:paraId="30F06EE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1 Comments/Summary of Accomplishments:</w:t>
            </w:r>
          </w:p>
          <w:p w14:paraId="30F06EE8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E9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EA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EEB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1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EC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EF3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EE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EF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F0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2: </w:t>
            </w:r>
          </w:p>
          <w:p w14:paraId="30F06EF1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>Step 3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F2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EFA" w14:textId="77777777" w:rsidTr="00F445DB">
        <w:tc>
          <w:tcPr>
            <w:tcW w:w="8388" w:type="dxa"/>
            <w:shd w:val="clear" w:color="auto" w:fill="E6E6E6"/>
          </w:tcPr>
          <w:p w14:paraId="30F06EF4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2 Comments/Summary of Accomplishments:</w:t>
            </w:r>
          </w:p>
          <w:p w14:paraId="30F06EF5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F6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EF7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EF8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2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EF9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A940B9" w:rsidRPr="00ED0764" w14:paraId="30F06F00" w14:textId="77777777" w:rsidTr="00F445DB">
        <w:tc>
          <w:tcPr>
            <w:tcW w:w="8388" w:type="dxa"/>
            <w:tcBorders>
              <w:bottom w:val="single" w:sz="4" w:space="0" w:color="auto"/>
            </w:tcBorders>
          </w:tcPr>
          <w:p w14:paraId="30F06EFB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:</w:t>
            </w: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 </w:t>
            </w:r>
          </w:p>
          <w:p w14:paraId="30F06EFC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1: </w:t>
            </w:r>
          </w:p>
          <w:p w14:paraId="30F06EFD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lastRenderedPageBreak/>
              <w:t xml:space="preserve">Step 2: </w:t>
            </w:r>
          </w:p>
          <w:p w14:paraId="30F06EFE" w14:textId="77777777" w:rsidR="00A940B9" w:rsidRPr="00ED0764" w:rsidRDefault="00A940B9" w:rsidP="00F445DB">
            <w:pPr>
              <w:spacing w:after="0" w:line="240" w:lineRule="auto"/>
              <w:ind w:left="360"/>
              <w:rPr>
                <w:rFonts w:ascii="Georgia" w:eastAsia="Times New Roman" w:hAnsi="Georgia" w:cs="Times New Roman"/>
                <w:sz w:val="20"/>
                <w:szCs w:val="20"/>
              </w:rPr>
            </w:pPr>
            <w:r w:rsidRPr="00ED0764">
              <w:rPr>
                <w:rFonts w:ascii="Georgia" w:eastAsia="Times New Roman" w:hAnsi="Georgia" w:cs="Times New Roman"/>
                <w:sz w:val="20"/>
                <w:szCs w:val="20"/>
              </w:rPr>
              <w:t xml:space="preserve">Step 3:  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0F06EFF" w14:textId="77777777" w:rsidR="00A940B9" w:rsidRPr="00ED0764" w:rsidRDefault="00A940B9" w:rsidP="00F445DB">
            <w:pPr>
              <w:spacing w:after="0" w:line="240" w:lineRule="auto"/>
              <w:jc w:val="center"/>
              <w:rPr>
                <w:rFonts w:ascii="Georgia" w:eastAsia="Times New Roman" w:hAnsi="Georgia" w:cs="Times New Roman"/>
                <w:sz w:val="20"/>
                <w:szCs w:val="20"/>
              </w:rPr>
            </w:pPr>
          </w:p>
        </w:tc>
      </w:tr>
      <w:tr w:rsidR="00A940B9" w:rsidRPr="00ED0764" w14:paraId="30F06F07" w14:textId="77777777" w:rsidTr="00F445DB">
        <w:tc>
          <w:tcPr>
            <w:tcW w:w="8388" w:type="dxa"/>
            <w:shd w:val="clear" w:color="auto" w:fill="E6E6E6"/>
          </w:tcPr>
          <w:p w14:paraId="30F06F01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>Activity 3 Comments/Summary of Accomplishments:</w:t>
            </w:r>
          </w:p>
          <w:p w14:paraId="30F06F02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F03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  <w:p w14:paraId="30F06F04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E6E6E6"/>
          </w:tcPr>
          <w:p w14:paraId="30F06F05" w14:textId="77777777" w:rsidR="00A940B9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  <w:r w:rsidRPr="00ED0764">
              <w:rPr>
                <w:rFonts w:ascii="Georgia" w:eastAsia="Times New Roman" w:hAnsi="Georgia" w:cs="Arial"/>
                <w:b/>
                <w:sz w:val="20"/>
                <w:szCs w:val="20"/>
              </w:rPr>
              <w:t>Activity 3 Completed (date):</w:t>
            </w:r>
            <w:r w:rsidRPr="00ED0764">
              <w:rPr>
                <w:rFonts w:ascii="Georgia" w:eastAsia="Times New Roman" w:hAnsi="Georgia" w:cs="Arial"/>
                <w:sz w:val="20"/>
                <w:szCs w:val="20"/>
              </w:rPr>
              <w:t xml:space="preserve"> _________</w:t>
            </w:r>
          </w:p>
          <w:p w14:paraId="30F06F06" w14:textId="77777777" w:rsidR="00A940B9" w:rsidRPr="00ED0764" w:rsidRDefault="00A940B9" w:rsidP="00F445DB">
            <w:pPr>
              <w:spacing w:after="0" w:line="240" w:lineRule="auto"/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</w:tbl>
    <w:p w14:paraId="30F06F08" w14:textId="77777777" w:rsidR="00A940B9" w:rsidRDefault="00A940B9" w:rsidP="00A940B9">
      <w:pPr>
        <w:spacing w:after="0" w:line="240" w:lineRule="auto"/>
        <w:rPr>
          <w:rFonts w:ascii="Arial" w:eastAsia="Times New Roman" w:hAnsi="Arial" w:cs="Times New Roman"/>
          <w:sz w:val="24"/>
          <w:szCs w:val="20"/>
        </w:rPr>
      </w:pPr>
    </w:p>
    <w:p w14:paraId="30F06F09" w14:textId="77777777" w:rsidR="00391F2B" w:rsidRDefault="00391F2B"/>
    <w:sectPr w:rsidR="00391F2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98A69" w14:textId="77777777" w:rsidR="00CC4E15" w:rsidRDefault="00CC4E15" w:rsidP="00073BA9">
      <w:pPr>
        <w:spacing w:after="0" w:line="240" w:lineRule="auto"/>
      </w:pPr>
      <w:r>
        <w:separator/>
      </w:r>
    </w:p>
  </w:endnote>
  <w:endnote w:type="continuationSeparator" w:id="0">
    <w:p w14:paraId="2049F94A" w14:textId="77777777" w:rsidR="00CC4E15" w:rsidRDefault="00CC4E15" w:rsidP="00073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10" w14:textId="77777777" w:rsidR="00073BA9" w:rsidRDefault="00073B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11" w14:textId="77777777" w:rsidR="00073BA9" w:rsidRDefault="00073B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13" w14:textId="77777777" w:rsidR="00073BA9" w:rsidRDefault="00073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151C4" w14:textId="77777777" w:rsidR="00CC4E15" w:rsidRDefault="00CC4E15" w:rsidP="00073BA9">
      <w:pPr>
        <w:spacing w:after="0" w:line="240" w:lineRule="auto"/>
      </w:pPr>
      <w:r>
        <w:separator/>
      </w:r>
    </w:p>
  </w:footnote>
  <w:footnote w:type="continuationSeparator" w:id="0">
    <w:p w14:paraId="7FA5A174" w14:textId="77777777" w:rsidR="00CC4E15" w:rsidRDefault="00CC4E15" w:rsidP="00073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0E" w14:textId="77777777" w:rsidR="00073BA9" w:rsidRDefault="00073B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0F" w14:textId="77777777" w:rsidR="00073BA9" w:rsidRDefault="00073B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06F12" w14:textId="77777777" w:rsidR="00073BA9" w:rsidRDefault="00073B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LSwNDcwNTc2t7RU0lEKTi0uzszPAykwqQUA/ybH+iwAAAA="/>
  </w:docVars>
  <w:rsids>
    <w:rsidRoot w:val="00A940B9"/>
    <w:rsid w:val="00073BA9"/>
    <w:rsid w:val="002C7432"/>
    <w:rsid w:val="00391F2B"/>
    <w:rsid w:val="00396C36"/>
    <w:rsid w:val="0065477D"/>
    <w:rsid w:val="00702D2F"/>
    <w:rsid w:val="007D7000"/>
    <w:rsid w:val="00A856E5"/>
    <w:rsid w:val="00A940B9"/>
    <w:rsid w:val="00B34AF7"/>
    <w:rsid w:val="00BB2740"/>
    <w:rsid w:val="00CC4E15"/>
    <w:rsid w:val="00CE5E0D"/>
    <w:rsid w:val="00D05FA3"/>
    <w:rsid w:val="00D80B6C"/>
    <w:rsid w:val="00E24220"/>
    <w:rsid w:val="00F5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F06E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0B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40B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73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BA9"/>
  </w:style>
  <w:style w:type="paragraph" w:styleId="Footer">
    <w:name w:val="footer"/>
    <w:basedOn w:val="Normal"/>
    <w:link w:val="FooterChar"/>
    <w:uiPriority w:val="99"/>
    <w:unhideWhenUsed/>
    <w:rsid w:val="00073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BA9"/>
  </w:style>
  <w:style w:type="character" w:styleId="Hyperlink">
    <w:name w:val="Hyperlink"/>
    <w:basedOn w:val="DefaultParagraphFont"/>
    <w:uiPriority w:val="99"/>
    <w:unhideWhenUsed/>
    <w:rsid w:val="00E242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2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0B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7</Words>
  <Characters>1637</Characters>
  <Application>Microsoft Office Word</Application>
  <DocSecurity>0</DocSecurity>
  <Lines>13</Lines>
  <Paragraphs>3</Paragraphs>
  <ScaleCrop>false</ScaleCrop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2T00:05:00Z</dcterms:created>
  <dcterms:modified xsi:type="dcterms:W3CDTF">2021-04-02T00:05:00Z</dcterms:modified>
</cp:coreProperties>
</file>